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Secondary Teacher Internship Program</w:t>
      </w:r>
    </w:p>
    <w:p>
      <w:pPr>
        <w:pStyle w:val="BodyText"/>
      </w:pPr>
      <w:r>
        <w:t xml:space="preserve">United States Miami | Miami-Dade County Public Schools</w:t>
      </w:r>
    </w:p>
    <w:bookmarkEnd w:id="20"/>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Your Email Address] | [Your Phone Number]</w:t>
      </w:r>
    </w:p>
    <w:p>
      <w:pPr>
        <w:pStyle w:val="BodyText"/>
      </w:pPr>
      <w:r>
        <w:t xml:space="preserve">[Hiring Manager Name or "Hiring Team"]</w:t>
      </w:r>
    </w:p>
    <w:p>
      <w:pPr>
        <w:pStyle w:val="BodyText"/>
      </w:pPr>
      <w:r>
        <w:t xml:space="preserve">[School Name or District Department]</w:t>
      </w:r>
    </w:p>
    <w:p>
      <w:pPr>
        <w:pStyle w:val="BodyText"/>
      </w:pPr>
      <w:r>
        <w:t xml:space="preserve">[School Address]</w:t>
      </w:r>
    </w:p>
    <w:p>
      <w:pPr>
        <w:pStyle w:val="BodyText"/>
      </w:pPr>
      <w:r>
        <w:t xml:space="preserve">Miami, FL [ZIP Code]</w:t>
      </w:r>
    </w:p>
    <w:p>
      <w:pPr>
        <w:pStyle w:val="BodyText"/>
      </w:pPr>
      <w:r>
        <w:t xml:space="preserve">SUBJECT: APPLICATION FOR SECONDARY TEACHER INTERNSHIP PROGRAM</w:t>
      </w:r>
    </w:p>
    <w:p>
      <w:pPr>
        <w:pStyle w:val="BodyText"/>
      </w:pPr>
      <w:r>
        <w:t xml:space="preserve">Dear Hiring Team,</w:t>
      </w:r>
    </w:p>
    <w:p>
      <w:pPr>
        <w:pStyle w:val="BodyText"/>
      </w:pPr>
      <w:r>
        <w:t xml:space="preserve">I am writing with profound enthusiasm to express my earnest interest in the Secondary Teacher Internship Program at Miami-Dade County Public Schools, specifically within the vibrant educational landscape of United States Miami. As a dedicated education candidate deeply committed to fostering academic excellence in diverse secondary classrooms (grades 6-12), I have meticulously aligned my academic preparation, practical experience, and cultural understanding with the transformative mission of schools serving our city’s dynamic communities. This Internship Application Letter outlines why my background makes me an ideal fit for your Secondary Teacher internship initiative in Miami.</w:t>
      </w:r>
    </w:p>
    <w:p>
      <w:pPr>
        <w:pStyle w:val="BodyText"/>
      </w:pPr>
      <w:r>
        <w:t xml:space="preserve">My academic journey at [Your University Name] culminated in a Bachelor of Science in Secondary Education with a specialization in [Your Subject, e.g., English Language Arts], where I completed rigorous coursework including Adolescent Development, Curriculum Design for Diverse Learners, and Culturally Responsive Pedagogy. These studies were not merely theoretical; they were deeply contextualized through my engagement with Miami’s unique educational ecosystem. During my field placements at [Local School Name or Type, e.g., a Title I middle school in Liberty City], I observed firsthand how cultural responsiveness is paramount to student success in our city. For instance, integrating literature featuring Caribbean and Latin American authors—such as Julia Alvarez and Junot Díaz—into my lesson plans significantly boosted engagement among students from similar backgrounds. This experience solidified my conviction that effective Secondary Teaching in Miami requires more than curriculum delivery; it demands an authentic connection to the community’s cultural fabric.</w:t>
      </w:r>
    </w:p>
    <w:p>
      <w:pPr>
        <w:pStyle w:val="BodyText"/>
      </w:pPr>
      <w:r>
        <w:t xml:space="preserve">What truly distinguishes my application is my intentional focus on Miami-specific educational challenges and opportunities. Having grown up in the Greater Miami area, I understand the profound impact of our city’s linguistic diversity—where over 60% of students speak a language other than English at home—and the critical need for robust dual-language strategies. My practicum experience included co-teaching a Spanish-English literacy workshop at [Local Organization/School], where I developed materials supporting ELL students in navigating complex academic content. Furthermore, I actively followed Miami-Dade County’s "21st Century Learning Plan" and its emphasis on STEM integration in secondary education, which directly informs my approach to creating interdisciplinary projects that connect classroom learning to real-world Miami contexts—from environmental science projects analyzing local Everglades restoration efforts to social studies units exploring the Cuban-American experience in Little Havana.</w:t>
      </w:r>
    </w:p>
    <w:p>
      <w:pPr>
        <w:pStyle w:val="BodyText"/>
      </w:pPr>
      <w:r>
        <w:t xml:space="preserve">My commitment extends beyond the classroom walls into active community participation. I volunteered as a tutor at [Local Community Center, e.g., the Miami-Dade Public Library System’s Youth Literacy Program], where I supported students in developing academic writing skills through culturally relevant prompts inspired by Miami’s rich history and contemporary events. Additionally, I participated in the "Miami Book Fair Internship," assisting with author workshops that engaged over 10,000 students across the district. These experiences taught me that effective Secondary Teachers must be community collaborators—understanding local resources like the Frost Science Museum or Wynwood Walls can enrich lessons and build student investment. This ethos aligns perfectly with Miami-Dade’s vision of education as a community-wide partnership.</w:t>
      </w:r>
    </w:p>
    <w:p>
      <w:pPr>
        <w:pStyle w:val="BodyText"/>
      </w:pPr>
      <w:r>
        <w:t xml:space="preserve">The opportunity to contribute to your Internship Application Letter program is especially meaningful because I recognize that Miami’s schools are at the forefront of educational innovation in the United States. The district’s emphasis on social-emotional learning (SEL) and trauma-informed practices, particularly vital in neighborhoods facing systemic challenges, resonates deeply with my philosophy. During my internship at [Previous School], I implemented a "Circle Time" protocol that significantly reduced classroom disruptions by creating space for students to voice concerns related to community issues like neighborhood safety or family transitions. I am eager to bring this trauma-informed perspective and collaborative spirit to your team as a Secondary Teacher Intern, learning from exemplary educators while actively supporting student growth.</w:t>
      </w:r>
    </w:p>
    <w:p>
      <w:pPr>
        <w:pStyle w:val="BodyText"/>
      </w:pPr>
      <w:r>
        <w:t xml:space="preserve">My technical proficiency further supports my readiness for this role: I am certified in Google Classroom, Microsoft Teams for Education, and the district’s specific Learning Management System (LMS). I am adept at using data-driven instruction—having analyzed pre- and post-assessment scores to tailor interventions—and I possess a portfolio of lessons incorporating digital storytelling tools like Canva and Flipgrid, which have proven effective in engaging Miami’s tech-savvy secondary learners. Crucially, my fluency in Spanish (at an advanced level) enables me to communicate effectively with families across the district and support bilingual instruction where needed.</w:t>
      </w:r>
    </w:p>
    <w:p>
      <w:pPr>
        <w:pStyle w:val="BodyText"/>
      </w:pPr>
      <w:r>
        <w:t xml:space="preserve">United States Miami is more than a location for me; it is the community I am committed to serving. I have witnessed the incredible potential of its students, who bring resilience, creativity, and cultural richness into every classroom. As a future Secondary Teacher, I aim to honor that potential by creating inclusive spaces where every student feels valued and empowered to excel academically and personally. Miami-Dade County Public Schools’ reputation for embracing innovation while prioritizing equity makes it the ideal environment for me to grow as an educator under the mentorship of your esteemed faculty.</w:t>
      </w:r>
    </w:p>
    <w:p>
      <w:pPr>
        <w:pStyle w:val="BodyText"/>
      </w:pPr>
      <w:r>
        <w:t xml:space="preserve">I am eager to discuss how my skills in culturally responsive instruction, community engagement, and student-centered pedagogy can contribute to your Secondary Teacher Internship Program. Thank you for considering my application. I have attached my resume, transcript, and letters of recommendation for your review and welcome the opportunity to speak with you at your earliest convenience.</w:t>
      </w:r>
    </w:p>
    <w:p>
      <w:pPr>
        <w:pStyle w:val="BodyText"/>
      </w:pPr>
      <w:r>
        <w:t xml:space="preserve">Sincerely,</w:t>
      </w:r>
    </w:p>
    <w:p>
      <w:pPr>
        <w:pStyle w:val="BodyText"/>
      </w:pPr>
      <w:r>
        <w:t xml:space="preserve">[Your Full Name]</w:t>
      </w:r>
    </w:p>
    <w:p>
      <w:pPr>
        <w:pStyle w:val="BodyText"/>
      </w:pPr>
      <w:r>
        <w:t xml:space="preserve">Word Count: 857</w:t>
      </w:r>
    </w:p>
    <w:p>
      <w:pPr>
        <w:pStyle w:val="BodyText"/>
      </w:pPr>
      <w:r>
        <w:t xml:space="preserve">This Internship Application Letter is specifically tailored for Secondary Teacher opportunities within United States Miami, emphasizing cultural context, district initiatives, and community alig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econdary Teacher Position</dc:title>
  <dc:creator/>
  <dc:language>en</dc:language>
  <cp:keywords/>
  <dcterms:created xsi:type="dcterms:W3CDTF">2026-07-23T06:59:43Z</dcterms:created>
  <dcterms:modified xsi:type="dcterms:W3CDTF">2026-07-23T06:59:43Z</dcterms:modified>
</cp:coreProperties>
</file>

<file path=docProps/custom.xml><?xml version="1.0" encoding="utf-8"?>
<Properties xmlns="http://schemas.openxmlformats.org/officeDocument/2006/custom-properties" xmlns:vt="http://schemas.openxmlformats.org/officeDocument/2006/docPropsVTypes"/>
</file>